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A37E7A" w14:textId="77777777" w:rsidR="005F0557" w:rsidRDefault="005F0557" w:rsidP="005F0557">
      <w:pPr>
        <w:jc w:val="right"/>
      </w:pPr>
      <w:bookmarkStart w:id="0" w:name="_Hlk59557123"/>
      <w:bookmarkEnd w:id="0"/>
      <w:r>
        <w:rPr>
          <w:noProof/>
          <w:lang w:eastAsia="en-IE"/>
        </w:rPr>
        <w:drawing>
          <wp:inline distT="0" distB="0" distL="0" distR="0" wp14:anchorId="73E54CA2" wp14:editId="3EB9E65A">
            <wp:extent cx="1643215" cy="98425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CI Logo_colour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6143" cy="9919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37F006" w14:textId="77777777" w:rsidR="005F0557" w:rsidRDefault="005F0557" w:rsidP="005F0557">
      <w:pPr>
        <w:jc w:val="center"/>
      </w:pPr>
    </w:p>
    <w:p w14:paraId="2E0010FD" w14:textId="77777777" w:rsidR="005F0557" w:rsidRDefault="005F0557" w:rsidP="005F0557">
      <w:pPr>
        <w:jc w:val="center"/>
      </w:pPr>
    </w:p>
    <w:p w14:paraId="53988896" w14:textId="77777777" w:rsidR="005F0557" w:rsidRDefault="005F0557" w:rsidP="005F0557">
      <w:pPr>
        <w:jc w:val="center"/>
      </w:pPr>
    </w:p>
    <w:p w14:paraId="1DBCB1B2" w14:textId="77777777" w:rsidR="005F0557" w:rsidRDefault="005F0557" w:rsidP="005F0557">
      <w:pPr>
        <w:jc w:val="center"/>
      </w:pPr>
    </w:p>
    <w:p w14:paraId="6AF9ACEA" w14:textId="77777777" w:rsidR="005F0557" w:rsidRDefault="005F0557" w:rsidP="005F0557">
      <w:pPr>
        <w:jc w:val="center"/>
      </w:pPr>
    </w:p>
    <w:p w14:paraId="076B7024" w14:textId="77777777" w:rsidR="005F0557" w:rsidRDefault="005F0557" w:rsidP="005F0557">
      <w:pPr>
        <w:jc w:val="center"/>
      </w:pPr>
    </w:p>
    <w:p w14:paraId="3FB9D48B" w14:textId="0F88A5E8" w:rsidR="005F0557" w:rsidRDefault="005F0557" w:rsidP="005F0557">
      <w:pPr>
        <w:jc w:val="center"/>
        <w:rPr>
          <w:sz w:val="56"/>
          <w:szCs w:val="56"/>
        </w:rPr>
      </w:pPr>
      <w:r w:rsidRPr="00D448CB">
        <w:rPr>
          <w:sz w:val="56"/>
          <w:szCs w:val="56"/>
        </w:rPr>
        <w:t>National College of Ireland</w:t>
      </w:r>
    </w:p>
    <w:p w14:paraId="085170A1" w14:textId="77777777" w:rsidR="005F0557" w:rsidRDefault="005F0557" w:rsidP="005F0557">
      <w:pPr>
        <w:jc w:val="center"/>
        <w:rPr>
          <w:sz w:val="56"/>
          <w:szCs w:val="56"/>
        </w:rPr>
      </w:pPr>
    </w:p>
    <w:p w14:paraId="153E7354" w14:textId="77777777" w:rsidR="005F0557" w:rsidRPr="005F0557" w:rsidRDefault="005F0557" w:rsidP="005F0557">
      <w:pPr>
        <w:spacing w:after="100" w:afterAutospacing="1" w:line="240" w:lineRule="auto"/>
        <w:jc w:val="center"/>
        <w:outlineLvl w:val="0"/>
        <w:rPr>
          <w:rFonts w:ascii="Helvetica" w:eastAsia="Times New Roman" w:hAnsi="Helvetica" w:cs="Times New Roman"/>
          <w:b/>
          <w:bCs/>
          <w:color w:val="000000"/>
          <w:kern w:val="36"/>
          <w:sz w:val="48"/>
          <w:szCs w:val="48"/>
          <w:lang w:eastAsia="en-IE"/>
        </w:rPr>
      </w:pPr>
      <w:r w:rsidRPr="005F0557">
        <w:rPr>
          <w:rFonts w:ascii="Helvetica" w:eastAsia="Times New Roman" w:hAnsi="Helvetica" w:cs="Times New Roman"/>
          <w:b/>
          <w:bCs/>
          <w:color w:val="000000"/>
          <w:kern w:val="36"/>
          <w:sz w:val="48"/>
          <w:szCs w:val="48"/>
          <w:lang w:eastAsia="en-IE"/>
        </w:rPr>
        <w:t>Distributed Systems (BSHCSDE4)</w:t>
      </w:r>
    </w:p>
    <w:p w14:paraId="0BC8DB01" w14:textId="77777777" w:rsidR="005F0557" w:rsidRDefault="005F0557" w:rsidP="005F0557">
      <w:pPr>
        <w:jc w:val="center"/>
        <w:rPr>
          <w:sz w:val="56"/>
          <w:szCs w:val="56"/>
        </w:rPr>
      </w:pPr>
    </w:p>
    <w:p w14:paraId="571BAC91" w14:textId="77777777" w:rsidR="005F0557" w:rsidRPr="00D448CB" w:rsidRDefault="005F0557" w:rsidP="005F0557">
      <w:pPr>
        <w:jc w:val="center"/>
        <w:rPr>
          <w:sz w:val="56"/>
          <w:szCs w:val="56"/>
        </w:rPr>
      </w:pPr>
    </w:p>
    <w:p w14:paraId="3E3936D1" w14:textId="77777777" w:rsidR="005F0557" w:rsidRPr="003B2F27" w:rsidRDefault="005F0557" w:rsidP="005F0557">
      <w:pPr>
        <w:jc w:val="center"/>
        <w:rPr>
          <w:sz w:val="36"/>
          <w:szCs w:val="36"/>
        </w:rPr>
      </w:pPr>
      <w:r w:rsidRPr="003B2F27">
        <w:rPr>
          <w:sz w:val="36"/>
          <w:szCs w:val="36"/>
        </w:rPr>
        <w:t>BSc (Honours) in Computing</w:t>
      </w:r>
    </w:p>
    <w:p w14:paraId="33F8C7AB" w14:textId="77777777" w:rsidR="005F0557" w:rsidRPr="003B2F27" w:rsidRDefault="005F0557" w:rsidP="005F0557">
      <w:pPr>
        <w:jc w:val="center"/>
        <w:rPr>
          <w:sz w:val="36"/>
          <w:szCs w:val="36"/>
        </w:rPr>
      </w:pPr>
      <w:r w:rsidRPr="003B2F27">
        <w:rPr>
          <w:sz w:val="36"/>
          <w:szCs w:val="36"/>
        </w:rPr>
        <w:t>Software Development</w:t>
      </w:r>
    </w:p>
    <w:p w14:paraId="6A10B97E" w14:textId="77777777" w:rsidR="005F0557" w:rsidRDefault="005F0557" w:rsidP="005F0557">
      <w:pPr>
        <w:jc w:val="center"/>
        <w:rPr>
          <w:sz w:val="36"/>
          <w:szCs w:val="36"/>
        </w:rPr>
      </w:pPr>
      <w:r w:rsidRPr="003B2F27">
        <w:rPr>
          <w:sz w:val="36"/>
          <w:szCs w:val="36"/>
        </w:rPr>
        <w:t>Academic Year 2020/2021</w:t>
      </w:r>
    </w:p>
    <w:p w14:paraId="1EA916D4" w14:textId="77777777" w:rsidR="005F0557" w:rsidRDefault="005F0557" w:rsidP="005F0557">
      <w:pPr>
        <w:jc w:val="center"/>
        <w:rPr>
          <w:sz w:val="36"/>
          <w:szCs w:val="36"/>
        </w:rPr>
      </w:pPr>
    </w:p>
    <w:p w14:paraId="57DD86C0" w14:textId="77777777" w:rsidR="005F0557" w:rsidRPr="003B2F27" w:rsidRDefault="005F0557" w:rsidP="005F0557">
      <w:pPr>
        <w:jc w:val="center"/>
        <w:rPr>
          <w:sz w:val="36"/>
          <w:szCs w:val="36"/>
        </w:rPr>
      </w:pPr>
    </w:p>
    <w:p w14:paraId="68875561" w14:textId="77777777" w:rsidR="005F0557" w:rsidRPr="003B2F27" w:rsidRDefault="005F0557" w:rsidP="005F0557">
      <w:pPr>
        <w:rPr>
          <w:sz w:val="36"/>
          <w:szCs w:val="36"/>
        </w:rPr>
      </w:pPr>
      <w:r w:rsidRPr="003B2F27">
        <w:rPr>
          <w:sz w:val="36"/>
          <w:szCs w:val="36"/>
        </w:rPr>
        <w:t>Student Name: Daniel Costel Neagu</w:t>
      </w:r>
    </w:p>
    <w:p w14:paraId="2AE35E14" w14:textId="77777777" w:rsidR="005F0557" w:rsidRPr="003B2F27" w:rsidRDefault="005F0557" w:rsidP="005F0557">
      <w:pPr>
        <w:rPr>
          <w:sz w:val="36"/>
          <w:szCs w:val="36"/>
        </w:rPr>
      </w:pPr>
      <w:r w:rsidRPr="003B2F27">
        <w:rPr>
          <w:sz w:val="36"/>
          <w:szCs w:val="36"/>
        </w:rPr>
        <w:t>Student Number: x17128463</w:t>
      </w:r>
    </w:p>
    <w:p w14:paraId="6F9CF80F" w14:textId="77777777" w:rsidR="005F0557" w:rsidRDefault="005F0557" w:rsidP="005F0557">
      <w:pPr>
        <w:rPr>
          <w:sz w:val="36"/>
          <w:szCs w:val="36"/>
        </w:rPr>
      </w:pPr>
      <w:r w:rsidRPr="003B2F27">
        <w:rPr>
          <w:sz w:val="36"/>
          <w:szCs w:val="36"/>
        </w:rPr>
        <w:t>Student Email: x17124863@student.ncirl.ie</w:t>
      </w:r>
    </w:p>
    <w:p w14:paraId="309EAEC5" w14:textId="77777777" w:rsidR="005F0557" w:rsidRDefault="005F0557"/>
    <w:p w14:paraId="428D632F" w14:textId="0A806068" w:rsidR="005F0557" w:rsidRDefault="005F0557" w:rsidP="005F0557">
      <w:pPr>
        <w:pStyle w:val="Title"/>
      </w:pPr>
      <w:r>
        <w:t xml:space="preserve">Project Proposal </w:t>
      </w:r>
    </w:p>
    <w:p w14:paraId="65F3CAD3" w14:textId="77777777" w:rsidR="005F0557" w:rsidRDefault="005F0557"/>
    <w:p w14:paraId="5454F1EB" w14:textId="77777777" w:rsidR="005F0557" w:rsidRDefault="005F0557"/>
    <w:p w14:paraId="58593EAD" w14:textId="77777777" w:rsidR="005F0557" w:rsidRDefault="005F0557"/>
    <w:p w14:paraId="40E83A87" w14:textId="77777777" w:rsidR="005F0557" w:rsidRDefault="005F0557"/>
    <w:p w14:paraId="48AAA254" w14:textId="72C66A48" w:rsidR="00CF0F2F" w:rsidRDefault="005F0557">
      <w:r>
        <w:t>A short project proposal must be first defined detailing the description of your application domain and the three (3) services.</w:t>
      </w:r>
      <w:r>
        <w:t xml:space="preserve"> </w:t>
      </w:r>
      <w:r w:rsidR="002D5A11">
        <w:t>Simulate Management of a Cloud Environment</w:t>
      </w:r>
      <w:r w:rsidR="002D5A11">
        <w:t xml:space="preserve"> </w:t>
      </w:r>
      <w:r w:rsidR="002D5A11">
        <w:t>that simulates the operations of a smart automated environmen</w:t>
      </w:r>
      <w:r w:rsidR="002D5A11">
        <w:t>t</w:t>
      </w:r>
    </w:p>
    <w:sectPr w:rsidR="00CF0F2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C0sDQxsTQzNjEzNDFU0lEKTi0uzszPAykwrAUAugqyMSwAAAA="/>
  </w:docVars>
  <w:rsids>
    <w:rsidRoot w:val="002121BB"/>
    <w:rsid w:val="002121BB"/>
    <w:rsid w:val="002D5A11"/>
    <w:rsid w:val="00320774"/>
    <w:rsid w:val="005F0557"/>
    <w:rsid w:val="006765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887117"/>
  <w15:chartTrackingRefBased/>
  <w15:docId w15:val="{3EBBA3FD-6006-4681-88E2-29C1B9087C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0557"/>
  </w:style>
  <w:style w:type="paragraph" w:styleId="Heading1">
    <w:name w:val="heading 1"/>
    <w:basedOn w:val="Normal"/>
    <w:link w:val="Heading1Char"/>
    <w:uiPriority w:val="9"/>
    <w:qFormat/>
    <w:rsid w:val="005F055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F0557"/>
    <w:rPr>
      <w:rFonts w:ascii="Times New Roman" w:eastAsia="Times New Roman" w:hAnsi="Times New Roman" w:cs="Times New Roman"/>
      <w:b/>
      <w:bCs/>
      <w:kern w:val="36"/>
      <w:sz w:val="48"/>
      <w:szCs w:val="48"/>
      <w:lang w:eastAsia="en-IE"/>
    </w:rPr>
  </w:style>
  <w:style w:type="paragraph" w:styleId="Title">
    <w:name w:val="Title"/>
    <w:basedOn w:val="Normal"/>
    <w:next w:val="Normal"/>
    <w:link w:val="TitleChar"/>
    <w:uiPriority w:val="10"/>
    <w:qFormat/>
    <w:rsid w:val="005F055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F0557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036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75</Words>
  <Characters>42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Costel Neagu</dc:creator>
  <cp:keywords/>
  <dc:description/>
  <cp:lastModifiedBy>Daniel Costel Neagu</cp:lastModifiedBy>
  <cp:revision>2</cp:revision>
  <dcterms:created xsi:type="dcterms:W3CDTF">2021-02-28T12:37:00Z</dcterms:created>
  <dcterms:modified xsi:type="dcterms:W3CDTF">2021-02-28T13:06:00Z</dcterms:modified>
</cp:coreProperties>
</file>